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a06a69921932f11c2284e21509ff8bc5f22884f"/>
    <w:p>
      <w:pPr>
        <w:pStyle w:val="Heading1"/>
      </w:pPr>
      <w:r>
        <w:t xml:space="preserve">Personal Statement: A Lifelong Commitment to Emergency Care in United States Los Angeles</w:t>
      </w:r>
    </w:p>
    <w:p>
      <w:pPr>
        <w:pStyle w:val="FirstParagraph"/>
      </w:pPr>
      <w:r>
        <w:t xml:space="preserve">From the moment I first encountered the urgency of a cardiac arrest during my EMT internship in downtown Los Angeles, I knew my path was set. The cacophony of sirens, the focused energy of the team, and the profound relief when life was restored—these moments crystallized my purpose. Today, as I submit this Personal Statement for consideration as a Paramedic within the vibrant and demanding emergency services landscape of United States Los Angeles, I stand ready to contribute my skills, empathy, and unwavering dedication to serving one of the most dynamic urban centers in the nation.</w:t>
      </w:r>
    </w:p>
    <w:p>
      <w:pPr>
        <w:pStyle w:val="BodyText"/>
      </w:pPr>
      <w:r>
        <w:t xml:space="preserve">My journey began with rigorous academic preparation at Los Angeles City College's Emergency Medical Services program, where I earned my EMT certification with honors. This foundational training was followed by intensive paramedic education at Los Angeles Valley College, a program renowned for its focus on real-world urban emergencies. The curriculum didn't just teach protocols; it immersed me in the unique challenges of serving Los Angeles County—a region encompassing over 10 million residents, diverse cultural communities, and environments ranging from dense downtown corridors to sprawling suburban neighborhoods and coastal areas prone to wildfires. I learned not just how to operate complex medical equipment, but how to navigate the intricate social fabric of a city where language barriers, socioeconomic disparities, and high-stress incidents are constants. This education was explicitly designed for the realities of emergency care in United States Los Angeles.</w:t>
      </w:r>
    </w:p>
    <w:p>
      <w:pPr>
        <w:pStyle w:val="BodyText"/>
      </w:pPr>
      <w:r>
        <w:t xml:space="preserve">My practical experience solidified my commitment. I spent two years as a field Paramedic with a private ambulance service covering South Central Los Angeles and Boyle Heights—neighborhoods consistently facing high call volumes related to trauma, mental health crises, and substance use disorders. Each shift was a testament to the critical role of the Paramedic in our community. I recall one particularly grueling night responding to multiple overdoses during a local crisis; working alongside peers from diverse backgrounds under intense pressure, we administered naloxone, provided compassionate de-escalation for distressed individuals, and transported patients with dignity. In another instance, navigating gridlocked traffic on the 10 Freeway to reach a mother in labor at a remote bus stop in the San Fernando Valley underscored the relentless logistical challenges unique to Los Angeles. I learned that being a Paramedic here isn't merely about clinical skill; it's about adaptability, cultural humility, and understanding that every call represents an individual navigating their own crisis within the complex ecosystem of United States Los Angeles.</w:t>
      </w:r>
    </w:p>
    <w:p>
      <w:pPr>
        <w:pStyle w:val="BodyText"/>
      </w:pPr>
      <w:r>
        <w:t xml:space="preserve">The demands of emergency medicine in Los Angeles are unparalleled. Our city faces frequent natural disasters—earthquakes, wildfires, flash floods—that test the limits of our infrastructure and first responders. I actively participated in disaster preparedness drills organized by the LA County Emergency Medical Services Agency (EMS), gaining critical experience in mass casualty incident management and coordination with fire departments like the Los Angeles Fire Department (LAFD). Furthermore, I have deepened my understanding of LA's specific public health challenges, including the opioid epidemic and homelessness crisis. I’ve worked closely with social workers embedded within EMS units to connect patients experiencing homelessness not just to hospitals, but to long-term housing resources—a model increasingly vital in our city's response strategy. As a Paramedic operating within Los Angeles, I recognize that my role extends beyond the ambulance; it encompasses being a bridge between acute medical need and community support systems.</w:t>
      </w:r>
    </w:p>
    <w:p>
      <w:pPr>
        <w:pStyle w:val="BodyText"/>
      </w:pPr>
      <w:r>
        <w:t xml:space="preserve">What truly defines my approach is an unyielding commitment to patient-centered care in the most challenging circumstances. In United States Los Angeles, where patients come from every corner of the globe and speak over 200 languages, communication isn't just a skill—it's a necessity. I actively use translation services and practice active listening to ensure understanding and trust, especially with vulnerable populations like elderly residents or those experiencing mental health emergencies. I’ve also been trained in trauma-informed care techniques, recognizing that many patients arriving by ambulance have experienced significant trauma long before the call came in—a reality deeply embedded in Los Angeles' social landscape. My goal is not just to stabilize a patient's vitals, but to provide care that honors their humanity and context.</w:t>
      </w:r>
    </w:p>
    <w:p>
      <w:pPr>
        <w:pStyle w:val="BodyText"/>
      </w:pPr>
      <w:r>
        <w:t xml:space="preserve">My aspiration is deeply rooted in the specific needs of Los Angeles County. I am eager to contribute my skills within the LAFD’s Fire-EMS system or a major municipal agency like the Los Angeles County Department of Health Services. I am particularly drawn to initiatives focused on improving pre-hospital care for mental health crises and expanding access in underserved areas—efforts currently prioritized by local EMS leadership. I have pursued additional training in Pediatric Advanced Life Support (PALS) and Advanced Cardiac Life Support (ACLS), knowing that the demographic diversity of Los Angeles demands comprehensive readiness. Furthermore, I am committed to ongoing education through the National Registry of Emergency Medical Technicians (NREMT) and California's stringent requirements, ensuring my knowledge remains current with best practices for emergency care in our evolving city.</w:t>
      </w:r>
    </w:p>
    <w:p>
      <w:pPr>
        <w:pStyle w:val="BodyText"/>
      </w:pPr>
      <w:r>
        <w:t xml:space="preserve">Choosing a career as a Paramedic in United States Los Angeles is not just about finding a job; it's about choosing to serve at the heart of one of the world’s most influential and complex cities. The sheer scale, diversity, and intensity of emergencies here forge resilience and innovation among those who answer the call. I am prepared for this challenge. I bring technical proficiency honed in LA-based training programs, hands-on experience navigating its unique urban challenges, a profound respect for its cultural richness, and an unshakeable dedication to saving lives when it matters most. Los Angeles deserves Paramedics who understand its soul—the relentless energy of Hollywood Boulevard on a Friday night, the quiet desperation in Skid Row at dawn, the community spirit during a wildfire evacuation—and who will serve with competence, compassion, and unwavering commitment. I am ready to earn that trust and make my contribution to the life-saving mission of emergency medical services in Los Angeles.</w:t>
      </w:r>
    </w:p>
    <w:p>
      <w:pPr>
        <w:pStyle w:val="BodyText"/>
      </w:pPr>
      <w:r>
        <w:t xml:space="preserve">Thank you for considering my application as a dedicated Paramedic committed to serving the people of United States Los Angeles. I am eager to bring my passion, skills, and deep understanding of LA’s unique emergency landscape to your team and advance the critical work that keeps our community sa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United States Los Angeles</dc:title>
  <dc:creator/>
  <dc:language>en</dc:language>
  <cp:keywords/>
  <dcterms:created xsi:type="dcterms:W3CDTF">2026-07-21T06:17:21Z</dcterms:created>
  <dcterms:modified xsi:type="dcterms:W3CDTF">2026-07-21T06:17:21Z</dcterms:modified>
</cp:coreProperties>
</file>

<file path=docProps/custom.xml><?xml version="1.0" encoding="utf-8"?>
<Properties xmlns="http://schemas.openxmlformats.org/officeDocument/2006/custom-properties" xmlns:vt="http://schemas.openxmlformats.org/officeDocument/2006/docPropsVTypes"/>
</file>